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8C877F" w14:textId="163A9C1E" w:rsidR="00A2424D" w:rsidRPr="00133DC3" w:rsidRDefault="00133DC3">
      <w:pPr>
        <w:rPr>
          <w:rFonts w:cstheme="minorHAnsi"/>
        </w:rPr>
      </w:pPr>
      <w:r w:rsidRPr="00133DC3">
        <w:rPr>
          <w:rFonts w:cstheme="minorHAnsi"/>
        </w:rPr>
        <w:t>Dear</w:t>
      </w:r>
      <w:r w:rsidR="005728AC" w:rsidRPr="00133DC3">
        <w:rPr>
          <w:rFonts w:cstheme="minorHAnsi"/>
        </w:rPr>
        <w:t xml:space="preserve"> </w:t>
      </w:r>
      <w:r w:rsidR="008D6C15" w:rsidRPr="00133DC3">
        <w:rPr>
          <w:rFonts w:cstheme="minorHAnsi"/>
        </w:rPr>
        <w:t>C</w:t>
      </w:r>
      <w:r w:rsidR="005728AC" w:rsidRPr="00133DC3">
        <w:rPr>
          <w:rFonts w:cstheme="minorHAnsi"/>
        </w:rPr>
        <w:t>ustomer,</w:t>
      </w:r>
    </w:p>
    <w:p w14:paraId="0436D082" w14:textId="3A332B67" w:rsidR="007C1890" w:rsidRPr="00133DC3" w:rsidRDefault="00133DC3" w:rsidP="007C1890">
      <w:pPr>
        <w:rPr>
          <w:rFonts w:cstheme="minorHAnsi"/>
        </w:rPr>
      </w:pPr>
      <w:r w:rsidRPr="00133DC3">
        <w:rPr>
          <w:rFonts w:cstheme="minorHAnsi"/>
          <w:color w:val="FF0000"/>
        </w:rPr>
        <w:t>[Company Name]</w:t>
      </w:r>
      <w:r w:rsidRPr="00133DC3">
        <w:rPr>
          <w:rFonts w:cstheme="minorHAnsi"/>
        </w:rPr>
        <w:t xml:space="preserve"> recently discovered that one of our employees has tested positive for coronavirus disease 2019 (COVID-19). </w:t>
      </w:r>
      <w:r w:rsidR="001953B0" w:rsidRPr="00133DC3">
        <w:rPr>
          <w:rFonts w:cstheme="minorHAnsi"/>
        </w:rPr>
        <w:t>The</w:t>
      </w:r>
      <w:r w:rsidR="00F32E13" w:rsidRPr="00133DC3">
        <w:rPr>
          <w:rFonts w:cstheme="minorHAnsi"/>
        </w:rPr>
        <w:t xml:space="preserve"> safety</w:t>
      </w:r>
      <w:r w:rsidR="001953B0" w:rsidRPr="00133DC3">
        <w:rPr>
          <w:rFonts w:cstheme="minorHAnsi"/>
        </w:rPr>
        <w:t xml:space="preserve"> of our employees, customers and guests</w:t>
      </w:r>
      <w:r w:rsidR="00F32E13" w:rsidRPr="00133DC3">
        <w:rPr>
          <w:rFonts w:cstheme="minorHAnsi"/>
        </w:rPr>
        <w:t xml:space="preserve"> is our primary concern at all times, and this email continues our commitment to that goal.</w:t>
      </w:r>
    </w:p>
    <w:p w14:paraId="45E9B5A3" w14:textId="02968D24" w:rsidR="0029214C" w:rsidRPr="00133DC3" w:rsidRDefault="00133DC3" w:rsidP="007C1890">
      <w:pPr>
        <w:rPr>
          <w:rFonts w:cstheme="minorHAnsi"/>
        </w:rPr>
      </w:pPr>
      <w:r w:rsidRPr="00133DC3">
        <w:rPr>
          <w:rFonts w:cstheme="minorHAnsi"/>
        </w:rPr>
        <w:t>In response, w</w:t>
      </w:r>
      <w:r w:rsidR="007C1890" w:rsidRPr="00133DC3">
        <w:rPr>
          <w:rFonts w:cstheme="minorHAnsi"/>
        </w:rPr>
        <w:t xml:space="preserve">e will continue to follow our workplace policies, </w:t>
      </w:r>
      <w:r w:rsidR="00F32E13" w:rsidRPr="00133DC3">
        <w:rPr>
          <w:rFonts w:cstheme="minorHAnsi"/>
        </w:rPr>
        <w:t xml:space="preserve">which include proper disinfection and </w:t>
      </w:r>
      <w:r w:rsidRPr="00133DC3">
        <w:rPr>
          <w:rFonts w:cstheme="minorHAnsi"/>
        </w:rPr>
        <w:t xml:space="preserve">safety measures. Additionally, </w:t>
      </w:r>
      <w:r w:rsidR="00F32E13" w:rsidRPr="00133DC3">
        <w:rPr>
          <w:rFonts w:cstheme="minorHAnsi"/>
          <w:color w:val="FF0000"/>
        </w:rPr>
        <w:t>[</w:t>
      </w:r>
      <w:r w:rsidRPr="00133DC3">
        <w:rPr>
          <w:rFonts w:cstheme="minorHAnsi"/>
          <w:color w:val="FF0000"/>
        </w:rPr>
        <w:t>specific</w:t>
      </w:r>
      <w:r w:rsidR="00F32E13" w:rsidRPr="00133DC3">
        <w:rPr>
          <w:rFonts w:cstheme="minorHAnsi"/>
          <w:color w:val="FF0000"/>
        </w:rPr>
        <w:t xml:space="preserve"> </w:t>
      </w:r>
      <w:r w:rsidRPr="00133DC3">
        <w:rPr>
          <w:rFonts w:cstheme="minorHAnsi"/>
          <w:color w:val="FF0000"/>
        </w:rPr>
        <w:t>measures taken in res</w:t>
      </w:r>
      <w:r w:rsidRPr="00133DC3">
        <w:rPr>
          <w:rFonts w:cstheme="minorHAnsi"/>
          <w:color w:val="FF0000"/>
        </w:rPr>
        <w:t>ponse to positive test</w:t>
      </w:r>
      <w:r w:rsidR="00F32E13" w:rsidRPr="00133DC3">
        <w:rPr>
          <w:rFonts w:cstheme="minorHAnsi"/>
          <w:color w:val="FF0000"/>
        </w:rPr>
        <w:t>]</w:t>
      </w:r>
      <w:r w:rsidR="00F32E13" w:rsidRPr="00133DC3">
        <w:rPr>
          <w:rFonts w:cstheme="minorHAnsi"/>
        </w:rPr>
        <w:t>.</w:t>
      </w:r>
      <w:r w:rsidR="00F115EA" w:rsidRPr="00133DC3">
        <w:rPr>
          <w:rFonts w:cstheme="minorHAnsi"/>
        </w:rPr>
        <w:t xml:space="preserve"> </w:t>
      </w:r>
    </w:p>
    <w:p w14:paraId="31EA00B6" w14:textId="6993235C" w:rsidR="00C423DD" w:rsidRPr="00133DC3" w:rsidRDefault="00133DC3">
      <w:pPr>
        <w:rPr>
          <w:rFonts w:cstheme="minorHAnsi"/>
        </w:rPr>
      </w:pPr>
      <w:r w:rsidRPr="00133DC3">
        <w:rPr>
          <w:rFonts w:cstheme="minorHAnsi"/>
          <w:color w:val="FF0000"/>
        </w:rPr>
        <w:t>[Company Name]</w:t>
      </w:r>
      <w:r w:rsidRPr="00133DC3">
        <w:rPr>
          <w:rFonts w:cstheme="minorHAnsi"/>
        </w:rPr>
        <w:t xml:space="preserve"> appreciates </w:t>
      </w:r>
      <w:r w:rsidR="00F32E13" w:rsidRPr="00133DC3">
        <w:rPr>
          <w:rFonts w:cstheme="minorHAnsi"/>
        </w:rPr>
        <w:t>our customers</w:t>
      </w:r>
      <w:r w:rsidRPr="00133DC3">
        <w:rPr>
          <w:rFonts w:cstheme="minorHAnsi"/>
        </w:rPr>
        <w:t xml:space="preserve"> during this uncertain perio</w:t>
      </w:r>
      <w:r w:rsidR="00DE70EC" w:rsidRPr="00133DC3">
        <w:rPr>
          <w:rFonts w:cstheme="minorHAnsi"/>
        </w:rPr>
        <w:t xml:space="preserve">d. </w:t>
      </w:r>
      <w:r w:rsidR="00AE459D" w:rsidRPr="00133DC3">
        <w:rPr>
          <w:rFonts w:cstheme="minorHAnsi"/>
        </w:rPr>
        <w:t>If you have</w:t>
      </w:r>
      <w:r w:rsidRPr="00133DC3">
        <w:rPr>
          <w:rFonts w:cstheme="minorHAnsi"/>
        </w:rPr>
        <w:t xml:space="preserve"> any questions, please contact </w:t>
      </w:r>
      <w:r w:rsidRPr="00133DC3">
        <w:rPr>
          <w:rFonts w:cstheme="minorHAnsi"/>
          <w:color w:val="FF0000"/>
        </w:rPr>
        <w:t>[myself, other</w:t>
      </w:r>
      <w:r w:rsidR="00F115EA" w:rsidRPr="00133DC3">
        <w:rPr>
          <w:rFonts w:cstheme="minorHAnsi"/>
          <w:color w:val="FF0000"/>
        </w:rPr>
        <w:t xml:space="preserve">, </w:t>
      </w:r>
      <w:r w:rsidR="003107AB" w:rsidRPr="00133DC3">
        <w:rPr>
          <w:rFonts w:cstheme="minorHAnsi"/>
          <w:color w:val="FF0000"/>
        </w:rPr>
        <w:t xml:space="preserve">specific </w:t>
      </w:r>
      <w:r w:rsidR="00F115EA" w:rsidRPr="00133DC3">
        <w:rPr>
          <w:rFonts w:cstheme="minorHAnsi"/>
          <w:color w:val="FF0000"/>
        </w:rPr>
        <w:t>department</w:t>
      </w:r>
      <w:r w:rsidRPr="00133DC3">
        <w:rPr>
          <w:rFonts w:cstheme="minorHAnsi"/>
          <w:color w:val="FF0000"/>
        </w:rPr>
        <w:t xml:space="preserve">] </w:t>
      </w:r>
      <w:r w:rsidRPr="00133DC3">
        <w:rPr>
          <w:rFonts w:cstheme="minorHAnsi"/>
        </w:rPr>
        <w:t>directly</w:t>
      </w:r>
      <w:r w:rsidRPr="00133DC3">
        <w:rPr>
          <w:rFonts w:cstheme="minorHAnsi"/>
          <w:color w:val="FF0000"/>
        </w:rPr>
        <w:t xml:space="preserve"> </w:t>
      </w:r>
      <w:r w:rsidRPr="00133DC3">
        <w:rPr>
          <w:rFonts w:cstheme="minorHAnsi"/>
        </w:rPr>
        <w:t xml:space="preserve">at </w:t>
      </w:r>
      <w:r w:rsidRPr="00133DC3">
        <w:rPr>
          <w:rFonts w:cstheme="minorHAnsi"/>
          <w:color w:val="FF0000"/>
        </w:rPr>
        <w:t>[</w:t>
      </w:r>
      <w:r w:rsidRPr="00133DC3">
        <w:rPr>
          <w:rFonts w:cstheme="minorHAnsi"/>
          <w:color w:val="FF0000"/>
        </w:rPr>
        <w:t>contact information]</w:t>
      </w:r>
      <w:r w:rsidRPr="00133DC3">
        <w:rPr>
          <w:rFonts w:cstheme="minorHAnsi"/>
        </w:rPr>
        <w:t>.</w:t>
      </w:r>
    </w:p>
    <w:p w14:paraId="792A1F6E" w14:textId="4CC07622" w:rsidR="00A2424D" w:rsidRPr="00133DC3" w:rsidRDefault="00133DC3">
      <w:pPr>
        <w:rPr>
          <w:rFonts w:cstheme="minorHAnsi"/>
        </w:rPr>
      </w:pPr>
      <w:r w:rsidRPr="00133DC3">
        <w:rPr>
          <w:rFonts w:cstheme="minorHAnsi"/>
        </w:rPr>
        <w:t>Sincerely</w:t>
      </w:r>
      <w:r w:rsidR="00AC4438" w:rsidRPr="00133DC3">
        <w:rPr>
          <w:rFonts w:cstheme="minorHAnsi"/>
        </w:rPr>
        <w:t>,</w:t>
      </w:r>
    </w:p>
    <w:p w14:paraId="0E80DDE8" w14:textId="00CDC1CF" w:rsidR="00133DC3" w:rsidRPr="00133DC3" w:rsidRDefault="00133DC3">
      <w:pPr>
        <w:rPr>
          <w:rFonts w:cstheme="minorHAnsi"/>
        </w:rPr>
      </w:pPr>
    </w:p>
    <w:p w14:paraId="7090E256" w14:textId="7C53AB3B" w:rsidR="00133DC3" w:rsidRPr="00133DC3" w:rsidRDefault="00133DC3">
      <w:pPr>
        <w:rPr>
          <w:rFonts w:cstheme="minorHAnsi"/>
          <w:color w:val="FF0000"/>
        </w:rPr>
      </w:pPr>
      <w:r w:rsidRPr="00133DC3">
        <w:rPr>
          <w:rFonts w:cstheme="minorHAnsi"/>
          <w:color w:val="FF0000"/>
        </w:rPr>
        <w:t>[Individual’s Name]</w:t>
      </w:r>
    </w:p>
    <w:p w14:paraId="30DCE3C1" w14:textId="251A3D8E" w:rsidR="00133DC3" w:rsidRPr="00133DC3" w:rsidRDefault="00133DC3">
      <w:pPr>
        <w:rPr>
          <w:rFonts w:cstheme="minorHAnsi"/>
          <w:color w:val="FF0000"/>
        </w:rPr>
      </w:pPr>
    </w:p>
    <w:p w14:paraId="7AB82D46" w14:textId="1FFAF3A6" w:rsidR="00133DC3" w:rsidRPr="00133DC3" w:rsidRDefault="00133DC3">
      <w:pPr>
        <w:rPr>
          <w:rFonts w:cstheme="minorHAnsi"/>
          <w:color w:val="4472C4" w:themeColor="accent1"/>
        </w:rPr>
      </w:pPr>
      <w:r>
        <w:rPr>
          <w:rFonts w:cstheme="minorHAnsi"/>
          <w:color w:val="4472C4" w:themeColor="accent1"/>
        </w:rPr>
        <w:t>~~~~</w:t>
      </w:r>
      <w:bookmarkStart w:id="0" w:name="_GoBack"/>
      <w:bookmarkEnd w:id="0"/>
      <w:r>
        <w:rPr>
          <w:rFonts w:cstheme="minorHAnsi"/>
          <w:color w:val="4472C4" w:themeColor="accent1"/>
        </w:rPr>
        <w:t>~~~</w:t>
      </w:r>
      <w:proofErr w:type="gramStart"/>
      <w:r>
        <w:rPr>
          <w:rFonts w:cstheme="minorHAnsi"/>
          <w:color w:val="4472C4" w:themeColor="accent1"/>
        </w:rPr>
        <w:t>~</w:t>
      </w:r>
      <w:r w:rsidRPr="00133DC3">
        <w:rPr>
          <w:rFonts w:cstheme="minorHAnsi"/>
          <w:color w:val="4472C4" w:themeColor="accent1"/>
        </w:rPr>
        <w:t>{</w:t>
      </w:r>
      <w:proofErr w:type="gramEnd"/>
      <w:r w:rsidRPr="00133DC3">
        <w:rPr>
          <w:rFonts w:cstheme="minorHAnsi"/>
          <w:color w:val="4472C4" w:themeColor="accent1"/>
        </w:rPr>
        <w:t>If possible contact with infected individual}</w:t>
      </w:r>
      <w:r>
        <w:rPr>
          <w:rFonts w:cstheme="minorHAnsi"/>
          <w:color w:val="4472C4" w:themeColor="accent1"/>
        </w:rPr>
        <w:t>~~~~~~~~~</w:t>
      </w:r>
    </w:p>
    <w:p w14:paraId="476D2E45" w14:textId="77777777" w:rsidR="00133DC3" w:rsidRDefault="00133DC3">
      <w:pPr>
        <w:rPr>
          <w:rFonts w:cstheme="minorHAnsi"/>
        </w:rPr>
      </w:pPr>
    </w:p>
    <w:p w14:paraId="42C3EBB0" w14:textId="56E5C2C0" w:rsidR="00133DC3" w:rsidRPr="00133DC3" w:rsidRDefault="00133DC3">
      <w:pPr>
        <w:rPr>
          <w:rFonts w:cstheme="minorHAnsi"/>
        </w:rPr>
      </w:pPr>
      <w:r w:rsidRPr="00133DC3">
        <w:rPr>
          <w:rFonts w:cstheme="minorHAnsi"/>
        </w:rPr>
        <w:t>Dear Customer,</w:t>
      </w:r>
    </w:p>
    <w:p w14:paraId="0901717A" w14:textId="6C5339CF" w:rsidR="00133DC3" w:rsidRPr="00133DC3" w:rsidRDefault="00133DC3" w:rsidP="00133DC3">
      <w:pPr>
        <w:spacing w:after="4" w:line="267" w:lineRule="auto"/>
        <w:ind w:hanging="10"/>
        <w:rPr>
          <w:rFonts w:eastAsia="Calibri" w:cstheme="minorHAnsi"/>
        </w:rPr>
      </w:pPr>
      <w:r w:rsidRPr="00133DC3">
        <w:rPr>
          <w:rFonts w:cstheme="minorHAnsi"/>
          <w:color w:val="FF0000"/>
        </w:rPr>
        <w:t xml:space="preserve">[Company Name] </w:t>
      </w:r>
      <w:r w:rsidRPr="00133DC3">
        <w:rPr>
          <w:rFonts w:eastAsia="Calibri" w:cstheme="minorHAnsi"/>
        </w:rPr>
        <w:t xml:space="preserve">has been notified of a positive test result for the Coronavirus (COVID-19) within the team. Based on our contact tracing efforts, we have determined that there may have been contact between that person and a member of your </w:t>
      </w:r>
      <w:r w:rsidRPr="00133DC3">
        <w:rPr>
          <w:rFonts w:eastAsia="Calibri" w:cstheme="minorHAnsi"/>
        </w:rPr>
        <w:t>t</w:t>
      </w:r>
      <w:r w:rsidRPr="00133DC3">
        <w:rPr>
          <w:rFonts w:eastAsia="Calibri" w:cstheme="minorHAnsi"/>
        </w:rPr>
        <w:t xml:space="preserve">eam. Contact has been made directly with that/those individual(s) and we recommended that those employees monitor themselves for the health symptoms noted by the CDC </w:t>
      </w:r>
      <w:proofErr w:type="gramStart"/>
      <w:r w:rsidRPr="00133DC3">
        <w:rPr>
          <w:rFonts w:eastAsia="Calibri" w:cstheme="minorHAnsi"/>
        </w:rPr>
        <w:t>including;</w:t>
      </w:r>
      <w:proofErr w:type="gramEnd"/>
      <w:r w:rsidRPr="00133DC3">
        <w:rPr>
          <w:rFonts w:eastAsia="Calibri" w:cstheme="minorHAnsi"/>
        </w:rPr>
        <w:t xml:space="preserve"> </w:t>
      </w:r>
    </w:p>
    <w:p w14:paraId="176B0AF9" w14:textId="77777777" w:rsidR="00133DC3" w:rsidRPr="00133DC3" w:rsidRDefault="00133DC3" w:rsidP="00133DC3">
      <w:pPr>
        <w:spacing w:after="4" w:line="267" w:lineRule="auto"/>
        <w:ind w:hanging="10"/>
        <w:rPr>
          <w:rFonts w:eastAsia="Calibri" w:cstheme="minorHAnsi"/>
        </w:rPr>
      </w:pPr>
    </w:p>
    <w:p w14:paraId="0090A809" w14:textId="77777777" w:rsidR="00133DC3" w:rsidRPr="00133DC3" w:rsidRDefault="00133DC3" w:rsidP="00133DC3">
      <w:pPr>
        <w:pStyle w:val="ListParagraph"/>
        <w:numPr>
          <w:ilvl w:val="0"/>
          <w:numId w:val="1"/>
        </w:numPr>
        <w:spacing w:after="4" w:line="267" w:lineRule="auto"/>
        <w:ind w:left="630"/>
        <w:rPr>
          <w:rFonts w:cstheme="minorHAnsi"/>
        </w:rPr>
      </w:pPr>
      <w:r w:rsidRPr="00133DC3">
        <w:rPr>
          <w:rFonts w:eastAsia="Calibri" w:cstheme="minorHAnsi"/>
        </w:rPr>
        <w:t>Fever</w:t>
      </w:r>
      <w:r w:rsidRPr="00133DC3">
        <w:rPr>
          <w:rFonts w:cstheme="minorHAnsi"/>
        </w:rPr>
        <w:t xml:space="preserve"> (over 100.3°F)</w:t>
      </w:r>
    </w:p>
    <w:p w14:paraId="488B0FE0" w14:textId="77777777" w:rsidR="00133DC3" w:rsidRPr="00133DC3" w:rsidRDefault="00133DC3" w:rsidP="00133DC3">
      <w:pPr>
        <w:pStyle w:val="ListParagraph"/>
        <w:numPr>
          <w:ilvl w:val="0"/>
          <w:numId w:val="1"/>
        </w:numPr>
        <w:spacing w:after="4" w:line="267" w:lineRule="auto"/>
        <w:ind w:left="630"/>
        <w:rPr>
          <w:rFonts w:cstheme="minorHAnsi"/>
        </w:rPr>
      </w:pPr>
      <w:r w:rsidRPr="00133DC3">
        <w:rPr>
          <w:rFonts w:cstheme="minorHAnsi"/>
        </w:rPr>
        <w:t>Cough</w:t>
      </w:r>
    </w:p>
    <w:p w14:paraId="19ECDD78" w14:textId="77777777" w:rsidR="00133DC3" w:rsidRPr="00133DC3" w:rsidRDefault="00133DC3" w:rsidP="00133DC3">
      <w:pPr>
        <w:pStyle w:val="ListParagraph"/>
        <w:numPr>
          <w:ilvl w:val="0"/>
          <w:numId w:val="1"/>
        </w:numPr>
        <w:spacing w:after="4" w:line="267" w:lineRule="auto"/>
        <w:ind w:left="630"/>
        <w:rPr>
          <w:rFonts w:cstheme="minorHAnsi"/>
        </w:rPr>
      </w:pPr>
      <w:r w:rsidRPr="00133DC3">
        <w:rPr>
          <w:rFonts w:cstheme="minorHAnsi"/>
        </w:rPr>
        <w:t>shortness of breath</w:t>
      </w:r>
    </w:p>
    <w:p w14:paraId="2EF90269" w14:textId="77777777" w:rsidR="00133DC3" w:rsidRPr="00133DC3" w:rsidRDefault="00133DC3" w:rsidP="00133DC3">
      <w:pPr>
        <w:spacing w:after="4" w:line="267" w:lineRule="auto"/>
        <w:ind w:hanging="10"/>
        <w:rPr>
          <w:rFonts w:cstheme="minorHAnsi"/>
        </w:rPr>
      </w:pPr>
    </w:p>
    <w:p w14:paraId="21DE4A5E" w14:textId="77777777" w:rsidR="00133DC3" w:rsidRPr="00133DC3" w:rsidRDefault="00133DC3" w:rsidP="00133DC3">
      <w:pPr>
        <w:spacing w:after="4" w:line="267" w:lineRule="auto"/>
        <w:ind w:hanging="10"/>
        <w:rPr>
          <w:rFonts w:cstheme="minorHAnsi"/>
        </w:rPr>
      </w:pPr>
      <w:r w:rsidRPr="00133DC3">
        <w:rPr>
          <w:rFonts w:cstheme="minorHAnsi"/>
        </w:rPr>
        <w:t xml:space="preserve">If symptoms develop, they </w:t>
      </w:r>
      <w:proofErr w:type="gramStart"/>
      <w:r w:rsidRPr="00133DC3">
        <w:rPr>
          <w:rFonts w:cstheme="minorHAnsi"/>
        </w:rPr>
        <w:t>should;</w:t>
      </w:r>
      <w:proofErr w:type="gramEnd"/>
      <w:r w:rsidRPr="00133DC3">
        <w:rPr>
          <w:rFonts w:cstheme="minorHAnsi"/>
        </w:rPr>
        <w:t xml:space="preserve"> </w:t>
      </w:r>
    </w:p>
    <w:p w14:paraId="67D7B1EB" w14:textId="77777777" w:rsidR="00133DC3" w:rsidRPr="00133DC3" w:rsidRDefault="00133DC3" w:rsidP="00133DC3">
      <w:pPr>
        <w:pStyle w:val="ListParagraph"/>
        <w:numPr>
          <w:ilvl w:val="0"/>
          <w:numId w:val="2"/>
        </w:numPr>
        <w:spacing w:after="4" w:line="267" w:lineRule="auto"/>
        <w:ind w:left="630"/>
        <w:rPr>
          <w:rFonts w:cstheme="minorHAnsi"/>
        </w:rPr>
      </w:pPr>
      <w:r w:rsidRPr="00133DC3">
        <w:rPr>
          <w:rFonts w:cstheme="minorHAnsi"/>
        </w:rPr>
        <w:t>Self- quarantine</w:t>
      </w:r>
    </w:p>
    <w:p w14:paraId="58D15FEF" w14:textId="77777777" w:rsidR="00133DC3" w:rsidRPr="00133DC3" w:rsidRDefault="00133DC3" w:rsidP="00133DC3">
      <w:pPr>
        <w:pStyle w:val="ListParagraph"/>
        <w:numPr>
          <w:ilvl w:val="0"/>
          <w:numId w:val="2"/>
        </w:numPr>
        <w:spacing w:after="4" w:line="267" w:lineRule="auto"/>
        <w:ind w:left="630"/>
        <w:rPr>
          <w:rFonts w:cstheme="minorHAnsi"/>
        </w:rPr>
      </w:pPr>
      <w:r w:rsidRPr="00133DC3">
        <w:rPr>
          <w:rFonts w:cstheme="minorHAnsi"/>
        </w:rPr>
        <w:t>Call their healthcare provider</w:t>
      </w:r>
    </w:p>
    <w:p w14:paraId="735A2C50" w14:textId="77777777" w:rsidR="00133DC3" w:rsidRPr="00133DC3" w:rsidRDefault="00133DC3" w:rsidP="00133DC3">
      <w:pPr>
        <w:pStyle w:val="ListParagraph"/>
        <w:numPr>
          <w:ilvl w:val="0"/>
          <w:numId w:val="2"/>
        </w:numPr>
        <w:spacing w:after="4" w:line="267" w:lineRule="auto"/>
        <w:ind w:left="630"/>
        <w:rPr>
          <w:rFonts w:cstheme="minorHAnsi"/>
        </w:rPr>
      </w:pPr>
      <w:r w:rsidRPr="00133DC3">
        <w:rPr>
          <w:rFonts w:cstheme="minorHAnsi"/>
        </w:rPr>
        <w:t>Practice social distancing</w:t>
      </w:r>
    </w:p>
    <w:p w14:paraId="6562E6C1" w14:textId="77777777" w:rsidR="00133DC3" w:rsidRPr="00133DC3" w:rsidRDefault="00133DC3" w:rsidP="00133DC3">
      <w:pPr>
        <w:pStyle w:val="ListParagraph"/>
        <w:numPr>
          <w:ilvl w:val="0"/>
          <w:numId w:val="2"/>
        </w:numPr>
        <w:spacing w:after="4" w:line="267" w:lineRule="auto"/>
        <w:ind w:left="630"/>
        <w:rPr>
          <w:rFonts w:cstheme="minorHAnsi"/>
        </w:rPr>
      </w:pPr>
      <w:r w:rsidRPr="00133DC3">
        <w:rPr>
          <w:rFonts w:cstheme="minorHAnsi"/>
        </w:rPr>
        <w:t>Wash their hands frequently and avoid touching your face</w:t>
      </w:r>
    </w:p>
    <w:p w14:paraId="1E3B7752" w14:textId="77777777" w:rsidR="00133DC3" w:rsidRPr="00133DC3" w:rsidRDefault="00133DC3" w:rsidP="00133DC3">
      <w:pPr>
        <w:spacing w:after="16"/>
        <w:rPr>
          <w:rFonts w:cstheme="minorHAnsi"/>
        </w:rPr>
      </w:pPr>
    </w:p>
    <w:p w14:paraId="6A5D4C45" w14:textId="4FDDA3D9" w:rsidR="00133DC3" w:rsidRPr="00133DC3" w:rsidRDefault="00133DC3" w:rsidP="00133DC3">
      <w:pPr>
        <w:spacing w:after="4" w:line="267" w:lineRule="auto"/>
        <w:ind w:hanging="10"/>
        <w:rPr>
          <w:rFonts w:eastAsia="Calibri" w:cstheme="minorHAnsi"/>
        </w:rPr>
      </w:pPr>
      <w:r w:rsidRPr="00133DC3">
        <w:rPr>
          <w:rFonts w:eastAsia="Calibri" w:cstheme="minorHAnsi"/>
        </w:rPr>
        <w:t xml:space="preserve">Additional information related to the Coronavirus (COVID-19) is available on the CDC website, </w:t>
      </w:r>
      <w:r w:rsidRPr="00133DC3">
        <w:rPr>
          <w:rFonts w:eastAsia="Calibri" w:cstheme="minorHAnsi"/>
          <w:color w:val="0000FF"/>
          <w:u w:val="single" w:color="0000FF"/>
        </w:rPr>
        <w:t>www.cdc.gov</w:t>
      </w:r>
      <w:r w:rsidRPr="00133DC3">
        <w:rPr>
          <w:rFonts w:eastAsia="Calibri" w:cstheme="minorHAnsi"/>
        </w:rPr>
        <w:t xml:space="preserve">, for your reference. Thank you for complying with all CDC requirements and project safety protocols. </w:t>
      </w:r>
    </w:p>
    <w:p w14:paraId="29846364" w14:textId="77777777" w:rsidR="00133DC3" w:rsidRDefault="00133DC3" w:rsidP="00133DC3">
      <w:pPr>
        <w:spacing w:after="4" w:line="267" w:lineRule="auto"/>
        <w:ind w:hanging="10"/>
        <w:rPr>
          <w:rFonts w:eastAsia="Calibri" w:cstheme="minorHAnsi"/>
        </w:rPr>
      </w:pPr>
    </w:p>
    <w:p w14:paraId="04E39A2C" w14:textId="072820F1" w:rsidR="00133DC3" w:rsidRDefault="00133DC3" w:rsidP="00133DC3">
      <w:pPr>
        <w:spacing w:after="4" w:line="267" w:lineRule="auto"/>
        <w:ind w:hanging="10"/>
        <w:rPr>
          <w:rFonts w:eastAsia="Calibri" w:cstheme="minorHAnsi"/>
        </w:rPr>
      </w:pPr>
      <w:r w:rsidRPr="00133DC3">
        <w:rPr>
          <w:rFonts w:eastAsia="Calibri" w:cstheme="minorHAnsi"/>
        </w:rPr>
        <w:t>Sincerely,</w:t>
      </w:r>
    </w:p>
    <w:p w14:paraId="7054FAD8" w14:textId="77777777" w:rsidR="00133DC3" w:rsidRPr="00133DC3" w:rsidRDefault="00133DC3" w:rsidP="00133DC3">
      <w:pPr>
        <w:spacing w:after="4" w:line="267" w:lineRule="auto"/>
        <w:ind w:hanging="10"/>
        <w:rPr>
          <w:rFonts w:eastAsia="Calibri" w:cstheme="minorHAnsi"/>
        </w:rPr>
      </w:pPr>
    </w:p>
    <w:p w14:paraId="26D56040" w14:textId="5CCA423B" w:rsidR="00133DC3" w:rsidRPr="00133DC3" w:rsidRDefault="00133DC3" w:rsidP="00133DC3">
      <w:pPr>
        <w:spacing w:after="4" w:line="267" w:lineRule="auto"/>
        <w:ind w:hanging="10"/>
        <w:rPr>
          <w:rFonts w:cstheme="minorHAnsi"/>
          <w:color w:val="FF0000"/>
        </w:rPr>
      </w:pPr>
      <w:r w:rsidRPr="00133DC3">
        <w:rPr>
          <w:rFonts w:eastAsia="Calibri" w:cstheme="minorHAnsi"/>
          <w:color w:val="FF0000"/>
        </w:rPr>
        <w:t>[Individual’s Name]</w:t>
      </w:r>
    </w:p>
    <w:p w14:paraId="5FC795AD" w14:textId="1843D7D9" w:rsidR="00133DC3" w:rsidRPr="00133DC3" w:rsidRDefault="00133DC3">
      <w:pPr>
        <w:rPr>
          <w:rFonts w:cstheme="minorHAnsi"/>
        </w:rPr>
      </w:pPr>
    </w:p>
    <w:p w14:paraId="6004AC94" w14:textId="77777777" w:rsidR="00A2424D" w:rsidRPr="00133DC3" w:rsidRDefault="00133DC3">
      <w:pPr>
        <w:rPr>
          <w:rFonts w:cstheme="minorHAnsi"/>
        </w:rPr>
      </w:pPr>
      <w:r w:rsidRPr="00133DC3">
        <w:rPr>
          <w:rFonts w:cstheme="minorHAnsi"/>
        </w:rPr>
        <w:t xml:space="preserve"> </w:t>
      </w:r>
    </w:p>
    <w:p w14:paraId="2E5DA014" w14:textId="77777777" w:rsidR="00A2424D" w:rsidRPr="00133DC3" w:rsidRDefault="00A2424D">
      <w:pPr>
        <w:rPr>
          <w:rFonts w:cstheme="minorHAnsi"/>
        </w:rPr>
      </w:pPr>
    </w:p>
    <w:sectPr w:rsidR="00A2424D" w:rsidRPr="00133DC3" w:rsidSect="00133DC3">
      <w:pgSz w:w="12240" w:h="15840"/>
      <w:pgMar w:top="1440" w:right="1440" w:bottom="12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4945ED" w14:textId="77777777" w:rsidR="00000000" w:rsidRDefault="00133DC3">
      <w:pPr>
        <w:spacing w:after="0" w:line="240" w:lineRule="auto"/>
      </w:pPr>
      <w:r>
        <w:separator/>
      </w:r>
    </w:p>
  </w:endnote>
  <w:endnote w:type="continuationSeparator" w:id="0">
    <w:p w14:paraId="6B26C103" w14:textId="77777777" w:rsidR="00000000" w:rsidRDefault="00133D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4D8987" w14:textId="77777777" w:rsidR="00000000" w:rsidRDefault="00133DC3">
      <w:pPr>
        <w:spacing w:after="0" w:line="240" w:lineRule="auto"/>
      </w:pPr>
      <w:r>
        <w:separator/>
      </w:r>
    </w:p>
  </w:footnote>
  <w:footnote w:type="continuationSeparator" w:id="0">
    <w:p w14:paraId="7E0DB56A" w14:textId="77777777" w:rsidR="00000000" w:rsidRDefault="00133D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F8332E"/>
    <w:multiLevelType w:val="hybridMultilevel"/>
    <w:tmpl w:val="52807C86"/>
    <w:lvl w:ilvl="0" w:tplc="0409000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8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5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284" w:hanging="360"/>
      </w:pPr>
      <w:rPr>
        <w:rFonts w:ascii="Wingdings" w:hAnsi="Wingdings" w:hint="default"/>
      </w:rPr>
    </w:lvl>
  </w:abstractNum>
  <w:abstractNum w:abstractNumId="1" w15:restartNumberingAfterBreak="0">
    <w:nsid w:val="6DBE60B1"/>
    <w:multiLevelType w:val="hybridMultilevel"/>
    <w:tmpl w:val="877ACCBE"/>
    <w:lvl w:ilvl="0" w:tplc="04090001">
      <w:start w:val="1"/>
      <w:numFmt w:val="bullet"/>
      <w:lvlText w:val=""/>
      <w:lvlJc w:val="left"/>
      <w:pPr>
        <w:ind w:left="14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4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wNzQ0s7AwsjSzNDdT0lEKTi0uzszPAykwrwUAMzdRrywAAAA="/>
  </w:docVars>
  <w:rsids>
    <w:rsidRoot w:val="00A2424D"/>
    <w:rsid w:val="00002CC1"/>
    <w:rsid w:val="00061694"/>
    <w:rsid w:val="000D2F71"/>
    <w:rsid w:val="00133DC3"/>
    <w:rsid w:val="001953B0"/>
    <w:rsid w:val="001C217E"/>
    <w:rsid w:val="00231806"/>
    <w:rsid w:val="0023535C"/>
    <w:rsid w:val="0029214C"/>
    <w:rsid w:val="003107AB"/>
    <w:rsid w:val="003341EE"/>
    <w:rsid w:val="00480E67"/>
    <w:rsid w:val="004A1CE5"/>
    <w:rsid w:val="004B0908"/>
    <w:rsid w:val="004B3488"/>
    <w:rsid w:val="004E1C59"/>
    <w:rsid w:val="004F5CE5"/>
    <w:rsid w:val="005728AC"/>
    <w:rsid w:val="00592E41"/>
    <w:rsid w:val="005F2CBC"/>
    <w:rsid w:val="00614B5E"/>
    <w:rsid w:val="0061636F"/>
    <w:rsid w:val="00625D94"/>
    <w:rsid w:val="00697CF1"/>
    <w:rsid w:val="00790D7A"/>
    <w:rsid w:val="007C1890"/>
    <w:rsid w:val="007C755E"/>
    <w:rsid w:val="007F3A61"/>
    <w:rsid w:val="0081223B"/>
    <w:rsid w:val="008408E4"/>
    <w:rsid w:val="0088116B"/>
    <w:rsid w:val="0088647A"/>
    <w:rsid w:val="008D6C15"/>
    <w:rsid w:val="008F4CDD"/>
    <w:rsid w:val="00955ACB"/>
    <w:rsid w:val="009931B6"/>
    <w:rsid w:val="009F35BD"/>
    <w:rsid w:val="00A17D25"/>
    <w:rsid w:val="00A2402F"/>
    <w:rsid w:val="00A2424D"/>
    <w:rsid w:val="00A43E74"/>
    <w:rsid w:val="00A51093"/>
    <w:rsid w:val="00AC1762"/>
    <w:rsid w:val="00AC4438"/>
    <w:rsid w:val="00AE459D"/>
    <w:rsid w:val="00B413AA"/>
    <w:rsid w:val="00B82D2D"/>
    <w:rsid w:val="00BC084F"/>
    <w:rsid w:val="00BC3B94"/>
    <w:rsid w:val="00C423DD"/>
    <w:rsid w:val="00C452AB"/>
    <w:rsid w:val="00C64FE5"/>
    <w:rsid w:val="00CC67EE"/>
    <w:rsid w:val="00CF3DD9"/>
    <w:rsid w:val="00D14E4B"/>
    <w:rsid w:val="00D275A3"/>
    <w:rsid w:val="00D335FC"/>
    <w:rsid w:val="00D5541D"/>
    <w:rsid w:val="00DC2C9D"/>
    <w:rsid w:val="00DE3381"/>
    <w:rsid w:val="00DE70EC"/>
    <w:rsid w:val="00E34FC2"/>
    <w:rsid w:val="00EF1BF9"/>
    <w:rsid w:val="00F0607D"/>
    <w:rsid w:val="00F06514"/>
    <w:rsid w:val="00F115EA"/>
    <w:rsid w:val="00F32E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7EE606"/>
  <w15:chartTrackingRefBased/>
  <w15:docId w15:val="{86795294-D8A7-4B8D-8F0B-9C54BD3AD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42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424D"/>
  </w:style>
  <w:style w:type="paragraph" w:styleId="Footer">
    <w:name w:val="footer"/>
    <w:basedOn w:val="Normal"/>
    <w:link w:val="FooterChar"/>
    <w:uiPriority w:val="99"/>
    <w:unhideWhenUsed/>
    <w:rsid w:val="00A242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424D"/>
  </w:style>
  <w:style w:type="character" w:styleId="CommentReference">
    <w:name w:val="annotation reference"/>
    <w:basedOn w:val="DefaultParagraphFont"/>
    <w:uiPriority w:val="99"/>
    <w:semiHidden/>
    <w:unhideWhenUsed/>
    <w:rsid w:val="008D6C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6C1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6C1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6C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6C1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6C1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6C1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33DC3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51E0D6AA71BA44A9A50330AD2F60F6" ma:contentTypeVersion="12" ma:contentTypeDescription="Create a new document." ma:contentTypeScope="" ma:versionID="a8ae71f034209bfb8c71fe528b30351e">
  <xsd:schema xmlns:xsd="http://www.w3.org/2001/XMLSchema" xmlns:xs="http://www.w3.org/2001/XMLSchema" xmlns:p="http://schemas.microsoft.com/office/2006/metadata/properties" xmlns:ns2="f66e441a-e116-468d-9c6b-5a9241e3d309" xmlns:ns3="000f20fa-eaae-44f7-b8a5-21f902125261" targetNamespace="http://schemas.microsoft.com/office/2006/metadata/properties" ma:root="true" ma:fieldsID="222843275c6e2b12b2c3be1b5931052a" ns2:_="" ns3:_="">
    <xsd:import namespace="f66e441a-e116-468d-9c6b-5a9241e3d309"/>
    <xsd:import namespace="000f20fa-eaae-44f7-b8a5-21f90212526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6e441a-e116-468d-9c6b-5a9241e3d3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0f20fa-eaae-44f7-b8a5-21f902125261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696A88D-845D-4DAD-B25C-0C7D408139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6e441a-e116-468d-9c6b-5a9241e3d309"/>
    <ds:schemaRef ds:uri="000f20fa-eaae-44f7-b8a5-21f9021252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DDAA77D-76A2-4552-ADFC-A40D7A53FE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36126B-9DE0-4D3B-A568-8E747BB9EAA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45</Words>
  <Characters>140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iel, Erik</dc:creator>
  <cp:lastModifiedBy>Rebeka Johnson</cp:lastModifiedBy>
  <cp:revision>2</cp:revision>
  <dcterms:created xsi:type="dcterms:W3CDTF">2020-10-15T16:22:00Z</dcterms:created>
  <dcterms:modified xsi:type="dcterms:W3CDTF">2020-10-15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51E0D6AA71BA44A9A50330AD2F60F6</vt:lpwstr>
  </property>
</Properties>
</file>